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70AE4" w14:textId="77777777" w:rsidR="001C19D0" w:rsidRDefault="001C19D0" w:rsidP="00CE3808">
      <w:pPr>
        <w:spacing w:line="480" w:lineRule="auto"/>
        <w:contextualSpacing/>
      </w:pPr>
    </w:p>
    <w:p w14:paraId="30F99C1A" w14:textId="77777777" w:rsidR="001C19D0" w:rsidRDefault="001C19D0" w:rsidP="00CE3808">
      <w:pPr>
        <w:spacing w:line="480" w:lineRule="auto"/>
        <w:contextualSpacing/>
      </w:pPr>
    </w:p>
    <w:p w14:paraId="72E67206" w14:textId="77777777" w:rsidR="001C19D0" w:rsidRDefault="001C19D0" w:rsidP="00CE3808">
      <w:pPr>
        <w:spacing w:line="480" w:lineRule="auto"/>
        <w:contextualSpacing/>
      </w:pPr>
    </w:p>
    <w:p w14:paraId="1A7D8E47" w14:textId="31CAD349" w:rsidR="001C19D0" w:rsidRPr="00DD775D" w:rsidRDefault="001C19D0" w:rsidP="00DD775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775D">
        <w:rPr>
          <w:rFonts w:ascii="Times New Roman" w:hAnsi="Times New Roman" w:cs="Times New Roman"/>
          <w:sz w:val="24"/>
          <w:szCs w:val="24"/>
        </w:rPr>
        <w:t>Student Name</w:t>
      </w:r>
      <w:r w:rsidR="00851CA5" w:rsidRPr="00DD775D">
        <w:rPr>
          <w:rFonts w:ascii="Times New Roman" w:hAnsi="Times New Roman" w:cs="Times New Roman"/>
          <w:sz w:val="24"/>
          <w:szCs w:val="24"/>
        </w:rPr>
        <w:t>: Miriamy Cofino</w:t>
      </w:r>
    </w:p>
    <w:p w14:paraId="4F839F23" w14:textId="77777777" w:rsidR="001C19D0" w:rsidRPr="00007A87" w:rsidRDefault="001C19D0" w:rsidP="00CE3808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77CF21C" w14:textId="77777777" w:rsidR="001C19D0" w:rsidRDefault="001C19D0" w:rsidP="00CE3808">
      <w:pPr>
        <w:spacing w:line="480" w:lineRule="auto"/>
        <w:contextualSpacing/>
        <w:jc w:val="center"/>
      </w:pPr>
    </w:p>
    <w:p w14:paraId="5F60E154" w14:textId="77777777" w:rsidR="001C19D0" w:rsidRDefault="001C19D0" w:rsidP="00CE3808">
      <w:pPr>
        <w:spacing w:line="480" w:lineRule="auto"/>
        <w:contextualSpacing/>
        <w:jc w:val="center"/>
      </w:pPr>
    </w:p>
    <w:p w14:paraId="22B14675" w14:textId="77777777" w:rsidR="001C19D0" w:rsidRDefault="001C19D0" w:rsidP="00CE3808">
      <w:pPr>
        <w:spacing w:line="480" w:lineRule="auto"/>
        <w:contextualSpacing/>
        <w:jc w:val="center"/>
      </w:pPr>
    </w:p>
    <w:p w14:paraId="05E8C269" w14:textId="77777777" w:rsidR="001C19D0" w:rsidRDefault="001C19D0" w:rsidP="00CE3808">
      <w:pPr>
        <w:spacing w:line="480" w:lineRule="auto"/>
        <w:contextualSpacing/>
        <w:jc w:val="center"/>
      </w:pPr>
    </w:p>
    <w:p w14:paraId="4D76E9B2" w14:textId="77777777" w:rsidR="001C19D0" w:rsidRDefault="001C19D0" w:rsidP="00CE3808">
      <w:pPr>
        <w:spacing w:line="480" w:lineRule="auto"/>
        <w:contextualSpacing/>
        <w:jc w:val="center"/>
      </w:pPr>
    </w:p>
    <w:p w14:paraId="65F02A4D" w14:textId="77777777" w:rsidR="001C19D0" w:rsidRDefault="001C19D0" w:rsidP="00CE3808">
      <w:pPr>
        <w:spacing w:line="480" w:lineRule="auto"/>
        <w:contextualSpacing/>
        <w:jc w:val="center"/>
      </w:pPr>
    </w:p>
    <w:p w14:paraId="4993C79B" w14:textId="77777777" w:rsidR="001C19D0" w:rsidRDefault="001C19D0" w:rsidP="00CE3808">
      <w:pPr>
        <w:spacing w:line="480" w:lineRule="auto"/>
        <w:contextualSpacing/>
        <w:jc w:val="center"/>
      </w:pPr>
    </w:p>
    <w:p w14:paraId="455D53E9" w14:textId="77777777" w:rsidR="001C19D0" w:rsidRDefault="001C19D0" w:rsidP="00CE3808">
      <w:pPr>
        <w:spacing w:line="480" w:lineRule="auto"/>
        <w:contextualSpacing/>
        <w:jc w:val="center"/>
      </w:pPr>
    </w:p>
    <w:p w14:paraId="2868D9E1" w14:textId="77777777" w:rsidR="001C19D0" w:rsidRDefault="001C19D0" w:rsidP="00CE3808">
      <w:pPr>
        <w:spacing w:line="480" w:lineRule="auto"/>
        <w:contextualSpacing/>
        <w:jc w:val="center"/>
      </w:pPr>
    </w:p>
    <w:p w14:paraId="597B441C" w14:textId="77777777" w:rsidR="001C19D0" w:rsidRDefault="001C19D0" w:rsidP="00CE3808">
      <w:pPr>
        <w:spacing w:line="480" w:lineRule="auto"/>
        <w:contextualSpacing/>
        <w:jc w:val="center"/>
      </w:pPr>
    </w:p>
    <w:p w14:paraId="68F0C8ED" w14:textId="77777777" w:rsidR="001C19D0" w:rsidRDefault="001C19D0" w:rsidP="00CE3808">
      <w:pPr>
        <w:spacing w:line="480" w:lineRule="auto"/>
        <w:contextualSpacing/>
        <w:jc w:val="center"/>
      </w:pPr>
    </w:p>
    <w:p w14:paraId="0DCFB3F8" w14:textId="77777777" w:rsidR="00851CA5" w:rsidRDefault="00851CA5" w:rsidP="00DD775D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50DA3FB" w14:textId="77777777" w:rsidR="00DD775D" w:rsidRPr="004F05C1" w:rsidRDefault="00DD775D" w:rsidP="00DD775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DD775D" w:rsidRPr="004F05C1" w:rsidSect="00851CA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1C6F8" w14:textId="77777777" w:rsidR="00265946" w:rsidRDefault="00265946" w:rsidP="001C19D0">
      <w:pPr>
        <w:spacing w:after="0" w:line="240" w:lineRule="auto"/>
      </w:pPr>
      <w:r>
        <w:separator/>
      </w:r>
    </w:p>
  </w:endnote>
  <w:endnote w:type="continuationSeparator" w:id="0">
    <w:p w14:paraId="59EE39BA" w14:textId="77777777" w:rsidR="00265946" w:rsidRDefault="00265946" w:rsidP="001C1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AE5B6" w14:textId="77777777" w:rsidR="000947CF" w:rsidRDefault="000947C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99EF0" w14:textId="77777777" w:rsidR="000947CF" w:rsidRDefault="000947CF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690BD" w14:textId="77777777" w:rsidR="000947CF" w:rsidRDefault="000947C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B535D" w14:textId="77777777" w:rsidR="00265946" w:rsidRDefault="00265946" w:rsidP="001C19D0">
      <w:pPr>
        <w:spacing w:after="0" w:line="240" w:lineRule="auto"/>
      </w:pPr>
      <w:r>
        <w:separator/>
      </w:r>
    </w:p>
  </w:footnote>
  <w:footnote w:type="continuationSeparator" w:id="0">
    <w:p w14:paraId="090A7F5D" w14:textId="77777777" w:rsidR="00265946" w:rsidRDefault="00265946" w:rsidP="001C19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AE2A5" w14:textId="77777777" w:rsidR="000947CF" w:rsidRDefault="000947C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5380273"/>
      <w:docPartObj>
        <w:docPartGallery w:val="Page Numbers (Top of Page)"/>
        <w:docPartUnique/>
      </w:docPartObj>
    </w:sdtPr>
    <w:sdtEndPr/>
    <w:sdtContent>
      <w:p w14:paraId="53E58846" w14:textId="64CB3149" w:rsidR="000947CF" w:rsidRDefault="000947CF" w:rsidP="000947CF">
        <w:pPr>
          <w:pStyle w:val="Encabezado"/>
        </w:pPr>
        <w:r w:rsidRPr="00851CA5">
          <w:rPr>
            <w:rFonts w:ascii="Times New Roman" w:hAnsi="Times New Roman" w:cs="Times New Roman"/>
            <w:sz w:val="24"/>
            <w:szCs w:val="24"/>
          </w:rPr>
          <w:t>HEALTH PROMOTION AND DISEASE PREVENTION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0947CF">
          <w:t>2</w:t>
        </w:r>
        <w:r>
          <w:fldChar w:fldCharType="end"/>
        </w:r>
      </w:p>
    </w:sdtContent>
  </w:sdt>
  <w:p w14:paraId="2843F149" w14:textId="77777777" w:rsidR="001C19D0" w:rsidRDefault="001C19D0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568853110"/>
      <w:docPartObj>
        <w:docPartGallery w:val="Page Numbers (Top of Page)"/>
        <w:docPartUnique/>
      </w:docPartObj>
    </w:sdtPr>
    <w:sdtEndPr/>
    <w:sdtContent>
      <w:p w14:paraId="4BEA14A7" w14:textId="29ECE623" w:rsidR="00851CA5" w:rsidRPr="00851CA5" w:rsidRDefault="00851CA5" w:rsidP="00851CA5">
        <w:pPr>
          <w:rPr>
            <w:rFonts w:ascii="Times New Roman" w:hAnsi="Times New Roman" w:cs="Times New Roman"/>
            <w:sz w:val="24"/>
            <w:szCs w:val="24"/>
          </w:rPr>
        </w:pPr>
        <w:r w:rsidRPr="006C7226">
          <w:rPr>
            <w:rFonts w:ascii="Times New Roman" w:hAnsi="Times New Roman"/>
          </w:rPr>
          <w:t xml:space="preserve">Running head: </w:t>
        </w:r>
        <w:r w:rsidRPr="00851CA5">
          <w:rPr>
            <w:rFonts w:ascii="Times New Roman" w:hAnsi="Times New Roman" w:cs="Times New Roman"/>
            <w:sz w:val="24"/>
            <w:szCs w:val="24"/>
          </w:rPr>
          <w:t>HEALTH PROMOTION AND DISEASE PREVENTION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</w:t>
        </w:r>
        <w:r w:rsidRPr="00851CA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51CA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851CA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51CA5">
          <w:rPr>
            <w:rFonts w:ascii="Times New Roman" w:hAnsi="Times New Roman" w:cs="Times New Roman"/>
            <w:sz w:val="24"/>
            <w:szCs w:val="24"/>
          </w:rPr>
          <w:t>2</w:t>
        </w:r>
        <w:r w:rsidRPr="00851CA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74FCB748" w14:textId="77777777" w:rsidR="00851CA5" w:rsidRPr="00851CA5" w:rsidRDefault="00851CA5" w:rsidP="00851CA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zQysjAxNjU0MjRQ0lEKTi0uzszPAymwqAUAucZrpywAAAA="/>
  </w:docVars>
  <w:rsids>
    <w:rsidRoot w:val="001C19D0"/>
    <w:rsid w:val="00007A87"/>
    <w:rsid w:val="00013DBF"/>
    <w:rsid w:val="000947CF"/>
    <w:rsid w:val="000957D8"/>
    <w:rsid w:val="000B6DCE"/>
    <w:rsid w:val="000D43A2"/>
    <w:rsid w:val="00104065"/>
    <w:rsid w:val="00132F4F"/>
    <w:rsid w:val="001848F0"/>
    <w:rsid w:val="001C1372"/>
    <w:rsid w:val="001C19D0"/>
    <w:rsid w:val="001F7F27"/>
    <w:rsid w:val="00217AD7"/>
    <w:rsid w:val="00217EA1"/>
    <w:rsid w:val="00225209"/>
    <w:rsid w:val="0022734A"/>
    <w:rsid w:val="00250763"/>
    <w:rsid w:val="00265946"/>
    <w:rsid w:val="002A5B47"/>
    <w:rsid w:val="00364A9A"/>
    <w:rsid w:val="003B6BED"/>
    <w:rsid w:val="00410ED4"/>
    <w:rsid w:val="00417B9B"/>
    <w:rsid w:val="00417EF7"/>
    <w:rsid w:val="00442330"/>
    <w:rsid w:val="004C0664"/>
    <w:rsid w:val="004F05C1"/>
    <w:rsid w:val="00554AE8"/>
    <w:rsid w:val="005774C9"/>
    <w:rsid w:val="0059028D"/>
    <w:rsid w:val="005D3CE7"/>
    <w:rsid w:val="00611E77"/>
    <w:rsid w:val="0062433E"/>
    <w:rsid w:val="0063707A"/>
    <w:rsid w:val="007025AA"/>
    <w:rsid w:val="007B2C2D"/>
    <w:rsid w:val="007F7375"/>
    <w:rsid w:val="00851CA5"/>
    <w:rsid w:val="008B6707"/>
    <w:rsid w:val="008E4DA4"/>
    <w:rsid w:val="00951143"/>
    <w:rsid w:val="009625AB"/>
    <w:rsid w:val="009A5304"/>
    <w:rsid w:val="009C71CC"/>
    <w:rsid w:val="00A11B94"/>
    <w:rsid w:val="00A147CD"/>
    <w:rsid w:val="00AE7C2D"/>
    <w:rsid w:val="00C41171"/>
    <w:rsid w:val="00C46687"/>
    <w:rsid w:val="00C95AFE"/>
    <w:rsid w:val="00CC2729"/>
    <w:rsid w:val="00CE3808"/>
    <w:rsid w:val="00DC665E"/>
    <w:rsid w:val="00DD01D6"/>
    <w:rsid w:val="00DD73CE"/>
    <w:rsid w:val="00DD775D"/>
    <w:rsid w:val="00DF5676"/>
    <w:rsid w:val="00E3415B"/>
    <w:rsid w:val="00E536C3"/>
    <w:rsid w:val="00E54C9E"/>
    <w:rsid w:val="00E802B6"/>
    <w:rsid w:val="00EA3C4B"/>
    <w:rsid w:val="00EF0CCF"/>
    <w:rsid w:val="00F1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15605"/>
  <w15:chartTrackingRefBased/>
  <w15:docId w15:val="{F86A9B39-E649-4AF0-8F48-C1682DF67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ar"/>
    <w:uiPriority w:val="9"/>
    <w:qFormat/>
    <w:rsid w:val="009A5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C1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C19D0"/>
  </w:style>
  <w:style w:type="paragraph" w:styleId="Piedepgina">
    <w:name w:val="footer"/>
    <w:basedOn w:val="Normal"/>
    <w:link w:val="PiedepginaCar"/>
    <w:uiPriority w:val="99"/>
    <w:unhideWhenUsed/>
    <w:rsid w:val="001C1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C19D0"/>
  </w:style>
  <w:style w:type="table" w:styleId="Tablaconcuadrcula">
    <w:name w:val="Table Grid"/>
    <w:basedOn w:val="Tablanormal"/>
    <w:uiPriority w:val="39"/>
    <w:rsid w:val="00CE38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1C1372"/>
    <w:rPr>
      <w:color w:val="0563C1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9A5304"/>
    <w:rPr>
      <w:rFonts w:ascii="Times New Roman" w:eastAsia="Times New Roman" w:hAnsi="Times New Roman" w:cs="Times New Roman"/>
      <w:b/>
      <w:bCs/>
      <w:sz w:val="27"/>
      <w:szCs w:val="27"/>
      <w:lang w:val="es-ES" w:eastAsia="es-ES"/>
    </w:rPr>
  </w:style>
  <w:style w:type="paragraph" w:styleId="NormalWeb">
    <w:name w:val="Normal (Web)"/>
    <w:basedOn w:val="Normal"/>
    <w:uiPriority w:val="99"/>
    <w:semiHidden/>
    <w:unhideWhenUsed/>
    <w:rsid w:val="00217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styleId="nfasis">
    <w:name w:val="Emphasis"/>
    <w:basedOn w:val="Fuentedeprrafopredeter"/>
    <w:uiPriority w:val="20"/>
    <w:qFormat/>
    <w:rsid w:val="00217E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7</Words>
  <Characters>3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ro7101974@gmail.com</cp:lastModifiedBy>
  <cp:revision>13</cp:revision>
  <dcterms:created xsi:type="dcterms:W3CDTF">2021-10-23T09:49:00Z</dcterms:created>
  <dcterms:modified xsi:type="dcterms:W3CDTF">2021-11-12T15:08:00Z</dcterms:modified>
</cp:coreProperties>
</file>